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guimauv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benzyl alcohol, DIMETHYLHYDROXY FURAN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,70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70 mg/kg)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Corr. 1B, H314</w:t>
              <w:br/>
              <w:t>Eye Dam. 1, H318</w:t>
              <w:br/>
              <w:t>Skin Sens. 1A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inilla. Gourmand. lech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guimauv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guimauv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benzyl benzoat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 o corrosión cutáneas, categoría 1, sub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quemaduras graves en la piel y lesiones oculares grave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benzyl alcohol, DIMETHYLHYDROXY FURANON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7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7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guimauv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guimauv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7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CDAA7E-A80A-457C-9244-418904B602C1}"/>
</file>

<file path=customXml/itemProps3.xml><?xml version="1.0" encoding="utf-8"?>
<ds:datastoreItem xmlns:ds="http://schemas.openxmlformats.org/officeDocument/2006/customXml" ds:itemID="{D05DAD58-6A84-40FA-9A7E-6625D1B1D536}"/>
</file>

<file path=customXml/itemProps4.xml><?xml version="1.0" encoding="utf-8"?>
<ds:datastoreItem xmlns:ds="http://schemas.openxmlformats.org/officeDocument/2006/customXml" ds:itemID="{5F3DDF9F-996B-49C6-9BE4-D23D1994789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